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Sto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05 Brett Lane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astone2002@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2571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mch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